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linear</w:t>
      </w:r>
      <w:r>
        <w:t xml:space="preserve"> </w:t>
      </w:r>
      <w:r>
        <w:t xml:space="preserve">regression</w:t>
      </w:r>
    </w:p>
    <w:p>
      <w:pPr>
        <w:pStyle w:val="Author"/>
      </w:pPr>
      <w:r>
        <w:t xml:space="preserve">Simon</w:t>
      </w:r>
      <w:r>
        <w:t xml:space="preserve"> </w:t>
      </w:r>
      <w:r>
        <w:t xml:space="preserve">Grund</w:t>
      </w:r>
    </w:p>
    <w:p>
      <w:pPr>
        <w:pStyle w:val="Date"/>
      </w:pPr>
      <w:r>
        <w:t xml:space="preserve">r</w:t>
      </w:r>
      <w:r>
        <w:t xml:space="preserve"> </w:t>
      </w:r>
      <w:r>
        <w:t xml:space="preserve">Sys.Date()</w:t>
      </w:r>
    </w:p>
    <w:p>
      <w:pPr>
        <w:pStyle w:val="Heading1"/>
      </w:pPr>
      <w:bookmarkStart w:id="21" w:name="bayesian-linear-model"/>
      <w:bookmarkEnd w:id="21"/>
      <w:r>
        <w:t xml:space="preserve">Bayesian Linear Model</w:t>
      </w:r>
    </w:p>
    <w:p>
      <w:pPr>
        <w:pStyle w:val="Heading3"/>
      </w:pPr>
      <w:bookmarkStart w:id="22" w:name="a-statistical-toolset-for-performing-bayesian-linear-analysis-on-data"/>
      <w:bookmarkEnd w:id="22"/>
      <w:r>
        <w:t xml:space="preserve">A statistical toolset for performing bayesian linear analysis on data</w:t>
      </w:r>
    </w:p>
    <w:p>
      <w:pPr>
        <w:pStyle w:val="FirstParagraph"/>
      </w:pPr>
      <w:r>
        <w:t xml:space="preserve">The purpose of this package is to provide an extensive toolset of functions for diverse functionality when analysing and intepretting data in a Bayesian statistical context.</w:t>
      </w:r>
    </w:p>
    <w:p>
      <w:r>
        <w:pict>
          <v:rect style="width:0;height:1.5pt" o:hralign="center" o:hrstd="t" o:hr="t"/>
        </w:pict>
      </w:r>
    </w:p>
    <w:p>
      <w:pPr>
        <w:pStyle w:val="FirstParagraph"/>
      </w:pPr>
      <w:r>
        <w:t xml:space="preserve">A short outline of the functions contained in the packages:</w:t>
      </w:r>
    </w:p>
    <w:p>
      <w:pPr>
        <w:numPr>
          <w:numId w:val="1001"/>
          <w:ilvl w:val="0"/>
        </w:numPr>
      </w:pPr>
      <w:r>
        <w:t xml:space="preserve">blm &lt;- function(model, alpha, beta, data,...)</w:t>
      </w:r>
      <w:r>
        <w:t xml:space="preserve"> </w:t>
      </w:r>
      <w:r>
        <w:t xml:space="preserve">Takes a prior distribution of model parameters and update it to a posterior</w:t>
      </w:r>
      <w:r>
        <w:t xml:space="preserve"> </w:t>
      </w:r>
      <w:r>
        <w:t xml:space="preserve">distribution, based on observed data. This results in a fitted model.</w:t>
      </w:r>
    </w:p>
    <w:p>
      <w:pPr>
        <w:numPr>
          <w:numId w:val="1001"/>
          <w:ilvl w:val="0"/>
        </w:numPr>
      </w:pPr>
      <w:r>
        <w:t xml:space="preserve">residuals.blm = function(object,...)</w:t>
      </w:r>
      <w:r>
        <w:t xml:space="preserve"> </w:t>
      </w:r>
      <w:r>
        <w:t xml:space="preserve">Calulates the difference between predicted values and observed values for the response variable.</w:t>
      </w:r>
    </w:p>
    <w:p>
      <w:pPr>
        <w:numPr>
          <w:numId w:val="1001"/>
          <w:ilvl w:val="0"/>
        </w:numPr>
      </w:pPr>
      <w:r>
        <w:t xml:space="preserve">deviance.blm = function(object,...)</w:t>
      </w:r>
      <w:r>
        <w:t xml:space="preserve"> </w:t>
      </w:r>
      <w:r>
        <w:t xml:space="preserve">Calculates the sum of squared distances from the predicted response variables to the observed</w:t>
      </w:r>
    </w:p>
    <w:p>
      <w:pPr>
        <w:numPr>
          <w:numId w:val="1001"/>
          <w:ilvl w:val="0"/>
        </w:numPr>
      </w:pPr>
      <w:r>
        <w:t xml:space="preserve">print.blm = function(x, ...)</w:t>
      </w:r>
      <w:r>
        <w:t xml:space="preserve"> </w:t>
      </w:r>
      <w:r>
        <w:t xml:space="preserve">Shortly describes objects of class .blm</w:t>
      </w:r>
    </w:p>
    <w:p>
      <w:pPr>
        <w:numPr>
          <w:numId w:val="1001"/>
          <w:ilvl w:val="0"/>
        </w:numPr>
      </w:pPr>
      <w:r>
        <w:t xml:space="preserve">summary.blm = function(object, ...)</w:t>
      </w:r>
      <w:r>
        <w:t xml:space="preserve"> </w:t>
      </w:r>
      <w:r>
        <w:t xml:space="preserve">More extensive describtion of objects of class .blm</w:t>
      </w:r>
    </w:p>
    <w:p>
      <w:pPr>
        <w:numPr>
          <w:numId w:val="1001"/>
          <w:ilvl w:val="0"/>
        </w:numPr>
      </w:pPr>
      <w:r>
        <w:t xml:space="preserve">plot.blm = function(object,...)</w:t>
      </w:r>
      <w:r>
        <w:t xml:space="preserve"> </w:t>
      </w:r>
      <w:r>
        <w:t xml:space="preserve">plots a fitted model, based on observed and fitted variables.</w:t>
      </w:r>
    </w:p>
    <w:p>
      <w:pPr>
        <w:numPr>
          <w:numId w:val="1001"/>
          <w:ilvl w:val="0"/>
        </w:numPr>
      </w:pPr>
      <w:r>
        <w:t xml:space="preserve">fitted.blm = function(object, ...)</w:t>
      </w:r>
      <w:r>
        <w:t xml:space="preserve"> </w:t>
      </w:r>
      <w:r>
        <w:t xml:space="preserve">Calculates the fitted response variables.</w:t>
      </w:r>
    </w:p>
    <w:p>
      <w:pPr>
        <w:numPr>
          <w:numId w:val="1001"/>
          <w:ilvl w:val="0"/>
        </w:numPr>
      </w:pPr>
      <w:r>
        <w:t xml:space="preserve">predict.blm = function(object, newData,...)</w:t>
      </w:r>
      <w:r>
        <w:t xml:space="preserve"> </w:t>
      </w:r>
      <w:r>
        <w:t xml:space="preserve">predicted values of the response variable based on a fitted model and a new set of data</w:t>
      </w:r>
    </w:p>
    <w:p>
      <w:pPr>
        <w:numPr>
          <w:numId w:val="1001"/>
          <w:ilvl w:val="0"/>
        </w:numPr>
      </w:pPr>
      <w:r>
        <w:t xml:space="preserve">coef.blm = function(object, ...)</w:t>
      </w:r>
      <w:r>
        <w:t xml:space="preserve"> </w:t>
      </w:r>
      <w:r>
        <w:t xml:space="preserve">Extracts the coefficients from a fitted model</w:t>
      </w:r>
    </w:p>
    <w:p>
      <w:pPr>
        <w:numPr>
          <w:numId w:val="1001"/>
          <w:ilvl w:val="0"/>
        </w:numPr>
      </w:pPr>
      <w:r>
        <w:t xml:space="preserve">confint.blm = function(object, parm=0, level=0.95,...)</w:t>
      </w:r>
      <w:r>
        <w:t xml:space="preserve"> </w:t>
      </w:r>
      <w:r>
        <w:t xml:space="preserve">confidence interval for weights</w:t>
      </w:r>
    </w:p>
    <w:tbl>
      <w:tblPr>
        <w:tblStyle w:val="TableNormal"/>
        <w:tblW w:type="pct" w:w="5000.0"/>
        <w:tblLook/>
      </w:tblPr>
      <w:tblGrid>
        <w:gridCol w:w="7920"/>
      </w:tblGrid>
      <w:tr>
        <w:tc>
          <w:p>
            <w:pPr>
              <w:pStyle w:val="Compact"/>
              <w:jc w:val="left"/>
            </w:pPr>
            <w:r>
              <w:t xml:space="preserve">##Example of use</w:t>
            </w:r>
            <w:r>
              <w:t xml:space="preserve"> </w:t>
            </w:r>
            <w:r>
              <w:t xml:space="preserve">Given a small dataset, D, beta = 1 and alpha = diag(1, nrow = 2, ncol = 2):</w:t>
            </w:r>
          </w:p>
        </w:tc>
      </w:tr>
      <w:tr>
        <w:tc>
          <w:p>
            <w:pPr>
              <w:pStyle w:val="Compact"/>
              <w:jc w:val="left"/>
            </w:pPr>
            <w:r>
              <w:t xml:space="preserve">beta = 1.3</w:t>
            </w:r>
            <w:r>
              <w:t xml:space="preserve"> </w:t>
            </w:r>
            <w:r>
              <w:t xml:space="preserve">alpha = diag(1/a, nrow = 2, ncol = 2)</w:t>
            </w:r>
            <w:r>
              <w:t xml:space="preserve"> </w:t>
            </w:r>
            <w:r>
              <w:t xml:space="preserve">w0 &lt;- 0.2</w:t>
            </w:r>
            <w:r>
              <w:t xml:space="preserve"> </w:t>
            </w:r>
            <w:r>
              <w:t xml:space="preserve">w1 &lt;- 3</w:t>
            </w:r>
          </w:p>
        </w:tc>
      </w:tr>
      <w:tr>
        <w:tc>
          <w:p>
            <w:pPr>
              <w:pStyle w:val="Compact"/>
              <w:jc w:val="left"/>
            </w:pPr>
            <w:r>
              <w:t xml:space="preserve">formula:</w:t>
            </w:r>
            <w:r>
              <w:t xml:space="preserve"> </w:t>
            </w:r>
            <w:r>
              <w:t xml:space="preserve">y~x</w:t>
            </w:r>
          </w:p>
        </w:tc>
      </w:tr>
      <w:tr>
        <w:tc>
          <w:p>
            <w:pPr>
              <w:pStyle w:val="Compact"/>
              <w:jc w:val="left"/>
            </w:pPr>
            <w:r>
              <w:t xml:space="preserve">x &lt;- rnorm(10)</w:t>
            </w:r>
            <w:r>
              <w:t xml:space="preserve"> </w:t>
            </w:r>
            <w:r>
              <w:t xml:space="preserve">y &lt;- rnorm(10, mean = w0 + w1 * x, sd = sqrt(1/beta))</w:t>
            </w:r>
            <w:r>
              <w:t xml:space="preserve"> </w:t>
            </w:r>
            <w:r>
              <w:t xml:space="preserve">D = data.frame(y=y, x=x</w:t>
            </w:r>
          </w:p>
        </w:tc>
      </w:tr>
      <w:tr>
        <w:tc>
          <w:p>
            <w:pPr>
              <w:pStyle w:val="Compact"/>
              <w:jc w:val="left"/>
            </w:pPr>
            <w:r>
              <w:t xml:space="preserve">The fitted model is found by calling</w:t>
            </w:r>
            <w:r>
              <w:t xml:space="preserve"> </w:t>
            </w:r>
            <w:r>
              <w:t xml:space="preserve">blm(y~x,alpha = alpha, beta = beta, data = D)</w:t>
            </w:r>
          </w:p>
        </w:tc>
      </w:tr>
      <w:tr>
        <w:tc>
          <w:p>
            <w:pPr>
              <w:pStyle w:val="Compact"/>
              <w:jc w:val="left"/>
            </w:pPr>
            <w:r>
              <w:t xml:space="preserve">print():</w:t>
            </w:r>
          </w:p>
        </w:tc>
      </w:tr>
      <w:tr>
        <w:tc>
          <w:p>
            <w:pPr>
              <w:pStyle w:val="Compact"/>
              <w:jc w:val="left"/>
            </w:pPr>
            <w:r>
              <w:rPr>
                <w:rStyle w:val="VerbatimChar"/>
              </w:rPr>
              <w:t xml:space="preserve">## Bayesian Linear Model: ## y ~ x ## ## Call: ## blm(y ~ x, alpha = covariance, beta = b, data = D) ## ## Fitted coefficients (mean): ## NULL ## ## Covariance: ##             (Intercept)           x ## (Intercept) 0.008085149 0.001969170 ## x           0.001969170 0.008587165</w:t>
            </w:r>
          </w:p>
        </w:tc>
      </w:tr>
      <w:tr>
        <w:tc>
          <w:p>
            <w:pPr>
              <w:pStyle w:val="Compact"/>
              <w:jc w:val="left"/>
            </w:pPr>
            <w:r>
              <w:t xml:space="preserve">Plot():</w:t>
            </w:r>
            <w:r>
              <w:t xml:space="preserve"> </w:t>
            </w:r>
            <w:r>
              <w:drawing>
                <wp:inline>
                  <wp:extent cx="4620126" cy="3696101"/>
                  <wp:effectExtent b="0" l="0" r="0" t="0"/>
                  <wp:docPr descr="" title="" id="1" name="Picture"/>
                  <a:graphic>
                    <a:graphicData uri="http://schemas.openxmlformats.org/drawingml/2006/picture">
                      <pic:pic>
                        <pic:nvPicPr>
                          <pic:cNvPr descr="README_files/figure-docx/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tc>
      </w:tr>
      <w:tr>
        <w:tc>
          <w:p>
            <w:pPr>
              <w:pStyle w:val="Compact"/>
              <w:jc w:val="left"/>
            </w:pPr>
            <w:r>
              <w:t xml:space="preserve">A more extensive view of the fitted model is provided calling summary. The summary demonstrates the coefficients resulting from calling coef(object,..) and the sum of squared distance from observed to estimated response variable y:</w:t>
            </w:r>
          </w:p>
        </w:tc>
      </w:tr>
      <w:tr>
        <w:tc>
          <w:p>
            <w:pPr>
              <w:pStyle w:val="Compact"/>
              <w:jc w:val="left"/>
            </w:pPr>
            <w:r>
              <w:t xml:space="preserve">Summary():</w:t>
            </w:r>
          </w:p>
        </w:tc>
      </w:tr>
      <w:tr>
        <w:tc>
          <w:p>
            <w:pPr>
              <w:pStyle w:val="Compact"/>
              <w:jc w:val="left"/>
            </w:pPr>
            <w:r>
              <w:rPr>
                <w:rStyle w:val="VerbatimChar"/>
              </w:rPr>
              <w:t xml:space="preserve">## -------Summary Of Bayesian Linear Model------- ## ## Call: ## blm(y ~ x, alpha = covariance, beta = b, data = D) ## ## ----------------------------------------------------------------------- ## Sum of squared distance: ## 0 ## ----------------------------------------------------------------------- ## ## Coefficients (mean): ##              estimate ## (Intercept) 0.1726752 ## x           2.8350273 ## ## ## Covariance Matrix, Sigma: ##             (Intercept)           x ## (Intercept) 0.008085149 0.001969170 ## x           0.001969170 0.008587165 ## ----------------------------------------------------------------------- ## Data[1:10,]: ##             y           x ## 1  -3.9573508 -1.29808300 ## 2  -3.6954332 -1.19642669 ## 3  -8.4066472 -2.44458813 ## 4   0.2439068  0.12609103 ## 5   0.1627386 -0.12723854 ## 6  -0.8281807 -0.33781365 ## 7  -0.6310241 -0.08535612 ## 8  -4.5627676 -1.46365070 ## 9  -3.6105888 -1.77278549 ## 10  0.3982502 -0.11226192</w:t>
            </w:r>
          </w:p>
        </w:tc>
      </w:tr>
      <w:tr>
        <w:tc>
          <w:p>
            <w:pPr>
              <w:pStyle w:val="Compact"/>
              <w:jc w:val="left"/>
            </w:pPr>
            <w:r>
              <w:t xml:space="preserve">The model can be used to predict target variables from new datasets, using the original posterior as a prior. A new dataset is introduced:</w:t>
            </w:r>
          </w:p>
        </w:tc>
      </w:tr>
      <w:tr>
        <w:tc>
          <w:p>
            <w:pPr>
              <w:pStyle w:val="Compact"/>
              <w:jc w:val="left"/>
            </w:pPr>
            <w:r>
              <w:t xml:space="preserve">x = runif(100,-10,10)</w:t>
            </w:r>
            <w:r>
              <w:t xml:space="preserve"> </w:t>
            </w:r>
            <w:r>
              <w:t xml:space="preserve">y = rnorm(n = 200, m = 0, 5)</w:t>
            </w:r>
            <w:r>
              <w:t xml:space="preserve"> </w:t>
            </w:r>
            <w:r>
              <w:t xml:space="preserve">newD = data.frame(y=y, x=x)</w:t>
            </w:r>
          </w:p>
        </w:tc>
      </w:tr>
      <w:tr>
        <w:tc>
          <w:p>
            <w:pPr>
              <w:pStyle w:val="Compact"/>
              <w:jc w:val="left"/>
            </w:pPr>
            <w:r>
              <w:rPr>
                <w:rStyle w:val="VerbatimChar"/>
              </w:rPr>
              <w:t xml:space="preserve">##     Predicted (mean) value     Sigma ## 1              0.138329790 0.7736340 ## 2              0.061455951 0.7735050 ## 3              0.151561862 0.7740520 ## 4              0.224373571 0.7784328 ## 5              0.047580077 0.7738998 ## 6              0.159507403 0.7743590 ## 7              0.221053905 0.7781564 ## 8              0.172555670 0.7749539 ## 9              0.068643479 0.7733507 ## 10             0.007171886 0.7757779 ## 11             0.086553000 0.7731156 ## 12             0.037551977 0.7742647 ## 13            -0.007849616 0.7767525 ## 14             0.130541813 0.7734422 ## 15             0.154543885 0.7741623 ## 16             0.231348303 0.7790372 ## 17            -0.019103430 0.7775808 ## 18             0.036633988 0.7743015 ## 19             0.220497558 0.7781108 ## 20             0.127734281 0.7733830 ## 21            -0.016604362 0.7773896 ## 22             0.220452865 0.7781072 ## 23             0.199325145 0.7765285 ## 24             0.253465197 0.7811674 ## 25             0.024203749 0.7748541 ## 26             0.033322767 0.7744386 ## 27             0.208609973 0.7771858 ## 28             0.291706365 0.7856170 ## 29            -0.014859656 0.7772586 ## 30            -0.023782106 0.7779500 ## 31             0.249246213 0.7807360 ## 32            -0.073486105 0.7827689 ## 33            -0.016574832 0.7773874 ## 34             0.009743792 0.7756260 ## 35             0.163091372 0.7745111 ## 36             0.245147563 0.7803282 ## 37             0.264707325 0.7823747 ## 38             0.030356204 0.7745677 ## 39            -0.075835458 0.7830373 ## 40            -0.047633197 0.7800577 ## 41             0.171630669 0.7749080 ## 42             0.162571014 0.7744885 ## 43             0.047841728 0.7738912 ## 44             0.005785426 0.7758615 ## 45             0.204215091 0.7768675 ## 46            -0.056741993 0.7809623 ## 47             0.026866898 0.7747270 ## 48            -0.089742625 0.7847011 ## 49             0.142935137 0.7737663 ## 50             0.045775881 0.7739605 ## 51             0.191855220 0.7760412 ## 52             0.021974149 0.7749640 ## 53            -0.091412074 0.7849094 ## 54             0.216826496 0.7778152 ## 55             0.157642939 0.7742832 ## 56             0.231417718 0.7790433 ## 57             0.085217661 0.7731258 ## 58             0.136835453 0.7735941 ## 59             0.092810460 0.7730837 ## 60             0.117663226 0.7732136 ## 61             0.260993849 0.7819666 ## 62            -0.007848036 0.7767524 ## 63            -0.081922685 0.7837497 ## 64             0.239876904 0.7798201 ## 65             0.098192905 0.7730770 ## 66            -0.087126665 0.7843783 ## 67             0.275109465 0.7835666 ## 68            -0.053003008 0.7805843 ## 69             0.239916656 0.7798239 ## 70             0.078536807 0.7731945 ## 71            -0.046915103 0.7799887 ## 72             0.258758551 0.7817254 ## 73             0.072082414 0.7732891 ## 74             0.164861067 0.7745894 ## 75             0.033994913 0.7744102 ## 76            -0.045351137 0.7798397 ## 77             0.213677689 0.7775687 ## 78             0.026982029 0.7747216 ## 79             0.061711699 0.7734989 ## 80             0.267851085 0.7827273 ## 81             0.053523049 0.7737150 ## 82             0.039320495 0.7741955 ## 83             0.280735356 0.7842411 ## 84             0.119181370 0.7732348 ## 85             0.146787038 0.7738878 ## 86             0.038415129 0.7742307 ## 87             0.013479357 0.7754133 ## 88             0.273426456 0.7833689 ## 89            -0.061052375 0.7814096 ## 90             0.012058523 0.7754931 ## 91             0.087900369 0.7731066 ## 92            -0.003866810 0.7764795 ## 93             0.072411478 0.7732836 ## 94             0.150853429 0.7740267 ## 95             0.233761578 0.7792538 ## 96             0.134717306 0.7735400 ## 97             0.043605258 0.7740364 ## 98             0.137636748 0.7736153 ## 99             0.069704360 0.7733309 ## 100           -0.073665931 0.7827893 ## 101            0.138329790 0.7736340 ## 102            0.061455951 0.7735050 ## 103            0.151561862 0.7740520 ## 104            0.224373571 0.7784328 ## 105            0.047580077 0.7738998 ## 106            0.159507403 0.7743590 ## 107            0.221053905 0.7781564 ## 108            0.172555670 0.7749539 ## 109            0.068643479 0.7733507 ## 110            0.007171886 0.7757779 ## 111            0.086553000 0.7731156 ## 112            0.037551977 0.7742647 ## 113           -0.007849616 0.7767525 ## 114            0.130541813 0.7734422 ## 115            0.154543885 0.7741623 ## 116            0.231348303 0.7790372 ## 117           -0.019103430 0.7775808 ## 118            0.036633988 0.7743015 ## 119            0.220497558 0.7781108 ## 120            0.127734281 0.7733830 ## 121           -0.016604362 0.7773896 ## 122            0.220452865 0.7781072 ## 123            0.199325145 0.7765285 ## 124            0.253465197 0.7811674 ## 125            0.024203749 0.7748541 ## 126            0.033322767 0.7744386 ## 127            0.208609973 0.7771858 ## 128            0.291706365 0.7856170 ## 129           -0.014859656 0.7772586 ## 130           -0.023782106 0.7779500 ## 131            0.249246213 0.7807360 ## 132           -0.073486105 0.7827689 ## 133           -0.016574832 0.7773874 ## 134            0.009743792 0.7756260 ## 135            0.163091372 0.7745111 ## 136            0.245147563 0.7803282 ## 137            0.264707325 0.7823747 ## 138            0.030356204 0.7745677 ## 139           -0.075835458 0.7830373 ## 140           -0.047633197 0.7800577 ## 141            0.171630669 0.7749080 ## 142            0.162571014 0.7744885 ## 143            0.047841728 0.7738912 ## 144            0.005785426 0.7758615 ## 145            0.204215091 0.7768675 ## 146           -0.056741993 0.7809623 ## 147            0.026866898 0.7747270 ## 148           -0.089742625 0.7847011 ## 149            0.142935137 0.7737663 ## 150            0.045775881 0.7739605 ## 151            0.191855220 0.7760412 ## 152            0.021974149 0.7749640 ## 153           -0.091412074 0.7849094 ## 154            0.216826496 0.7778152 ## 155            0.157642939 0.7742832 ## 156            0.231417718 0.7790433 ## 157            0.085217661 0.7731258 ## 158            0.136835453 0.7735941 ## 159            0.092810460 0.7730837 ## 160            0.117663226 0.7732136 ## 161            0.260993849 0.7819666 ## 162           -0.007848036 0.7767524 ## 163           -0.081922685 0.7837497 ## 164            0.239876904 0.7798201 ## 165            0.098192905 0.7730770 ## 166           -0.087126665 0.7843783 ## 167            0.275109465 0.7835666 ## 168           -0.053003008 0.7805843 ## 169            0.239916656 0.7798239 ## 170            0.078536807 0.7731945 ## 171           -0.046915103 0.7799887 ## 172            0.258758551 0.7817254 ## 173            0.072082414 0.7732891 ## 174            0.164861067 0.7745894 ## 175            0.033994913 0.7744102 ## 176           -0.045351137 0.7798397 ## 177            0.213677689 0.7775687 ## 178            0.026982029 0.7747216 ## 179            0.061711699 0.7734989 ## 180            0.267851085 0.7827273 ## 181            0.053523049 0.7737150 ## 182            0.039320495 0.7741955 ## 183            0.280735356 0.7842411 ## 184            0.119181370 0.7732348 ## 185            0.146787038 0.7738878 ## 186            0.038415129 0.7742307 ## 187            0.013479357 0.7754133 ## 188            0.273426456 0.7833689 ## 189           -0.061052375 0.7814096 ## 190            0.012058523 0.7754931 ## 191            0.087900369 0.7731066 ## 192           -0.003866810 0.7764795 ## 193            0.072411478 0.7732836 ## 194            0.150853429 0.7740267 ## 195            0.233761578 0.7792538 ## 196            0.134717306 0.7735400 ## 197            0.043605258 0.7740364 ## 198            0.137636748 0.7736153 ## 199            0.069704360 0.7733309 ## 200           -0.073665931 0.7827893</w:t>
            </w:r>
          </w:p>
        </w:tc>
      </w:tr>
      <w:tr>
        <w:tc>
          <w:p>
            <w:pPr>
              <w:pStyle w:val="Compact"/>
              <w:jc w:val="left"/>
            </w:pPr>
            <w:r>
              <w:t xml:space="preserve">This allows for continuous optimization of the model as more data (under the same formula) is introduced.</w:t>
            </w:r>
          </w:p>
        </w:tc>
      </w:tr>
    </w:tbl>
    <w:p>
      <w:pPr>
        <w:pStyle w:val="BodyText"/>
      </w:pPr>
      <w:r>
        <w:t xml:space="preserve">To install the package:</w:t>
      </w:r>
      <w:r>
        <w:t xml:space="preserve"> </w:t>
      </w:r>
      <w:r>
        <w:t xml:space="preserve">install.packages("blm")</w:t>
      </w:r>
      <w:r>
        <w:t xml:space="preserve"> </w:t>
      </w:r>
      <w:r>
        <w:t xml:space="preserve">library(blm)</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1e8a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d4fd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linear regression</dc:title>
  <dc:creator>Simon Grund</dc:creator>
  <dcterms:created xsi:type="dcterms:W3CDTF">2017-01-16T06:45:03Z</dcterms:created>
  <dcterms:modified xsi:type="dcterms:W3CDTF">2017-01-16T06:45:03Z</dcterms:modified>
</cp:coreProperties>
</file>